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4E79C3" w14:textId="77777777" w:rsidR="009226F8" w:rsidRDefault="009226F8" w:rsidP="009226F8">
      <w:pPr>
        <w:spacing w:after="240"/>
        <w:rPr>
          <w:rFonts w:asciiTheme="minorHAnsi" w:eastAsiaTheme="minorHAnsi" w:hAnsiTheme="minorHAnsi" w:cstheme="minorBidi"/>
          <w:lang w:bidi="ar-SA"/>
        </w:rPr>
      </w:pPr>
    </w:p>
    <w:p w14:paraId="41A1F0E7" w14:textId="77777777" w:rsidR="009226F8" w:rsidRDefault="009226F8" w:rsidP="009226F8">
      <w:pPr>
        <w:jc w:val="center"/>
      </w:pPr>
    </w:p>
    <w:p w14:paraId="7CA39732" w14:textId="3E8017E6" w:rsidR="009226F8" w:rsidRDefault="009226F8" w:rsidP="009226F8">
      <w:pPr>
        <w:jc w:val="center"/>
      </w:pPr>
      <w:r>
        <w:rPr>
          <w:noProof/>
        </w:rPr>
        <w:drawing>
          <wp:inline distT="0" distB="0" distL="0" distR="0" wp14:anchorId="00200AB0" wp14:editId="59481CA7">
            <wp:extent cx="4762500" cy="952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" r:link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9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7560" w:type="dxa"/>
        <w:jc w:val="center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788"/>
        <w:gridCol w:w="1161"/>
        <w:gridCol w:w="1485"/>
        <w:gridCol w:w="346"/>
        <w:gridCol w:w="1226"/>
        <w:gridCol w:w="2554"/>
      </w:tblGrid>
      <w:tr w:rsidR="009226F8" w14:paraId="030588F7" w14:textId="77777777" w:rsidTr="009226F8">
        <w:trPr>
          <w:jc w:val="center"/>
        </w:trPr>
        <w:tc>
          <w:tcPr>
            <w:tcW w:w="681" w:type="dxa"/>
            <w:hideMark/>
          </w:tcPr>
          <w:p w14:paraId="2AEC4BBB" w14:textId="2577C12F" w:rsidR="009226F8" w:rsidRDefault="009226F8">
            <w:pPr>
              <w:rPr>
                <w:rFonts w:asciiTheme="minorHAnsi" w:hAnsiTheme="minorHAnsi" w:cstheme="minorBidi"/>
              </w:rPr>
            </w:pPr>
            <w:bookmarkStart w:id="0" w:name="dayFAADA6E8_153615"/>
            <w:r>
              <w:t> </w:t>
            </w:r>
            <w:bookmarkEnd w:id="0"/>
            <w:r>
              <w:rPr>
                <w:noProof/>
                <w:color w:val="31527B"/>
              </w:rPr>
              <w:drawing>
                <wp:inline distT="0" distB="0" distL="0" distR="0" wp14:anchorId="6846A4C7" wp14:editId="0DBCF7B6">
                  <wp:extent cx="161925" cy="161925"/>
                  <wp:effectExtent l="0" t="0" r="9525" b="9525"/>
                  <wp:docPr id="5" name="Picture 5">
                    <a:hlinkClick xmlns:a="http://schemas.openxmlformats.org/drawingml/2006/main" r:id="rId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>
                            <a:hlinkClick r:id="rId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r:link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hideMark/>
          </w:tcPr>
          <w:p w14:paraId="4622146F" w14:textId="77777777" w:rsidR="009226F8" w:rsidRDefault="009226F8">
            <w:r>
              <w:rPr>
                <w:b/>
                <w:bCs/>
                <w:sz w:val="20"/>
                <w:szCs w:val="20"/>
              </w:rPr>
              <w:t>Personal</w:t>
            </w:r>
          </w:p>
        </w:tc>
        <w:tc>
          <w:tcPr>
            <w:tcW w:w="0" w:type="auto"/>
            <w:noWrap/>
            <w:hideMark/>
          </w:tcPr>
          <w:p w14:paraId="2476B573" w14:textId="77777777" w:rsidR="009226F8" w:rsidRDefault="009226F8">
            <w:pPr>
              <w:jc w:val="right"/>
            </w:pPr>
            <w:r>
              <w:rPr>
                <w:sz w:val="20"/>
                <w:szCs w:val="20"/>
              </w:rPr>
              <w:t>Mon, Aug 2</w:t>
            </w:r>
          </w:p>
        </w:tc>
        <w:tc>
          <w:tcPr>
            <w:tcW w:w="0" w:type="auto"/>
            <w:noWrap/>
            <w:hideMark/>
          </w:tcPr>
          <w:p w14:paraId="791BCF6C" w14:textId="77777777" w:rsidR="009226F8" w:rsidRDefault="009226F8">
            <w:pPr>
              <w:jc w:val="right"/>
            </w:pPr>
            <w:r>
              <w:rPr>
                <w:sz w:val="20"/>
                <w:szCs w:val="20"/>
              </w:rPr>
              <w:t xml:space="preserve">to </w:t>
            </w:r>
          </w:p>
        </w:tc>
        <w:tc>
          <w:tcPr>
            <w:tcW w:w="0" w:type="auto"/>
            <w:noWrap/>
            <w:hideMark/>
          </w:tcPr>
          <w:p w14:paraId="3AF1497C" w14:textId="77777777" w:rsidR="009226F8" w:rsidRDefault="009226F8">
            <w:pPr>
              <w:jc w:val="right"/>
            </w:pPr>
            <w:r>
              <w:rPr>
                <w:sz w:val="20"/>
                <w:szCs w:val="20"/>
              </w:rPr>
              <w:t>Fri, Aug 6</w:t>
            </w:r>
          </w:p>
        </w:tc>
        <w:tc>
          <w:tcPr>
            <w:tcW w:w="0" w:type="auto"/>
            <w:noWrap/>
            <w:hideMark/>
          </w:tcPr>
          <w:p w14:paraId="559CFF93" w14:textId="77777777" w:rsidR="009226F8" w:rsidRDefault="009226F8">
            <w:pPr>
              <w:jc w:val="right"/>
            </w:pPr>
            <w:r>
              <w:rPr>
                <w:sz w:val="20"/>
                <w:szCs w:val="20"/>
              </w:rPr>
              <w:t>12:00 AM – 6:00 PM</w:t>
            </w:r>
          </w:p>
        </w:tc>
      </w:tr>
      <w:tr w:rsidR="009226F8" w14:paraId="4B6136AB" w14:textId="77777777" w:rsidTr="009226F8">
        <w:trPr>
          <w:trHeight w:val="150"/>
          <w:jc w:val="center"/>
        </w:trPr>
        <w:tc>
          <w:tcPr>
            <w:tcW w:w="0" w:type="auto"/>
            <w:gridSpan w:val="6"/>
            <w:vAlign w:val="center"/>
            <w:hideMark/>
          </w:tcPr>
          <w:p w14:paraId="0664280D" w14:textId="6D2D4676" w:rsidR="009226F8" w:rsidRDefault="009226F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92C51E3" wp14:editId="3E2A05CC">
                  <wp:extent cx="4762500" cy="9525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r:link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2500" cy="95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226F8" w14:paraId="6BD153D8" w14:textId="77777777" w:rsidTr="009226F8">
        <w:trPr>
          <w:trHeight w:val="150"/>
          <w:jc w:val="center"/>
        </w:trPr>
        <w:tc>
          <w:tcPr>
            <w:tcW w:w="0" w:type="auto"/>
            <w:gridSpan w:val="6"/>
            <w:vAlign w:val="center"/>
            <w:hideMark/>
          </w:tcPr>
          <w:p w14:paraId="6B7B1494" w14:textId="77777777" w:rsidR="009226F8" w:rsidRDefault="009226F8"/>
        </w:tc>
      </w:tr>
    </w:tbl>
    <w:p w14:paraId="2F8A3B1F" w14:textId="77777777" w:rsidR="006647A8" w:rsidRPr="009226F8" w:rsidRDefault="006647A8" w:rsidP="009226F8"/>
    <w:sectPr w:rsidR="006647A8" w:rsidRPr="009226F8" w:rsidSect="003E062C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2240" w:h="15840"/>
      <w:pgMar w:top="720" w:right="148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923371" w14:textId="77777777" w:rsidR="000E798E" w:rsidRDefault="000E798E" w:rsidP="0016527A">
      <w:r>
        <w:separator/>
      </w:r>
    </w:p>
  </w:endnote>
  <w:endnote w:type="continuationSeparator" w:id="0">
    <w:p w14:paraId="41A029CF" w14:textId="77777777" w:rsidR="000E798E" w:rsidRDefault="000E798E" w:rsidP="001652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6B2EC" w14:textId="77777777" w:rsidR="009226F8" w:rsidRDefault="009226F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CD849" w14:textId="77777777" w:rsidR="009226F8" w:rsidRDefault="009226F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157E3" w14:textId="77777777" w:rsidR="009226F8" w:rsidRDefault="009226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66E22F" w14:textId="77777777" w:rsidR="000E798E" w:rsidRDefault="000E798E" w:rsidP="0016527A">
      <w:r>
        <w:separator/>
      </w:r>
    </w:p>
  </w:footnote>
  <w:footnote w:type="continuationSeparator" w:id="0">
    <w:p w14:paraId="414E5D72" w14:textId="77777777" w:rsidR="000E798E" w:rsidRDefault="000E798E" w:rsidP="001652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673853" w14:textId="77777777" w:rsidR="009226F8" w:rsidRDefault="009226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CE375" w14:textId="5FB010FE" w:rsidR="0016527A" w:rsidRDefault="0016527A" w:rsidP="0016527A">
    <w:pPr>
      <w:pStyle w:val="BodyText"/>
      <w:spacing w:before="95"/>
      <w:ind w:left="6862" w:right="110" w:firstLine="777"/>
      <w:jc w:val="right"/>
    </w:pPr>
    <w:r>
      <w:rPr>
        <w:noProof/>
      </w:rPr>
      <w:drawing>
        <wp:anchor distT="0" distB="0" distL="0" distR="0" simplePos="0" relativeHeight="251657728" behindDoc="0" locked="0" layoutInCell="1" allowOverlap="1" wp14:anchorId="30CEDEBD" wp14:editId="0B43CD55">
          <wp:simplePos x="0" y="0"/>
          <wp:positionH relativeFrom="page">
            <wp:posOffset>918977</wp:posOffset>
          </wp:positionH>
          <wp:positionV relativeFrom="paragraph">
            <wp:posOffset>-307</wp:posOffset>
          </wp:positionV>
          <wp:extent cx="2920442" cy="513574"/>
          <wp:effectExtent l="0" t="0" r="0" b="0"/>
          <wp:wrapNone/>
          <wp:docPr id="4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920442" cy="51357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 xml:space="preserve">Official Schedule </w:t>
    </w:r>
    <w:r w:rsidR="002A4B39">
      <w:t xml:space="preserve">Week of </w:t>
    </w:r>
    <w:r w:rsidR="009226F8" w:rsidRPr="009226F8">
      <w:rPr>
        <w:sz w:val="22"/>
        <w:szCs w:val="22"/>
      </w:rPr>
      <w:t>August 2</w:t>
    </w:r>
    <w:r w:rsidR="009226F8" w:rsidRPr="009226F8">
      <w:rPr>
        <w:sz w:val="22"/>
        <w:szCs w:val="22"/>
        <w:vertAlign w:val="superscript"/>
      </w:rPr>
      <w:t>nd</w:t>
    </w:r>
    <w:r w:rsidR="00611F38">
      <w:t xml:space="preserve"> </w:t>
    </w:r>
    <w:r>
      <w:t>,2021</w:t>
    </w:r>
  </w:p>
  <w:p w14:paraId="1B9C6FFA" w14:textId="10ABF32E" w:rsidR="0016527A" w:rsidRPr="0016527A" w:rsidRDefault="0016527A" w:rsidP="0016527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713BB" w14:textId="77777777" w:rsidR="009226F8" w:rsidRDefault="009226F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MLIwNDA3t7A0tLRQ0lEKTi0uzszPAykwNKgFAHECWsYtAAAA"/>
  </w:docVars>
  <w:rsids>
    <w:rsidRoot w:val="009A687F"/>
    <w:rsid w:val="000361CD"/>
    <w:rsid w:val="000E798E"/>
    <w:rsid w:val="00103ACB"/>
    <w:rsid w:val="001545C5"/>
    <w:rsid w:val="0016527A"/>
    <w:rsid w:val="001C18BF"/>
    <w:rsid w:val="00280E3D"/>
    <w:rsid w:val="002A4B39"/>
    <w:rsid w:val="003A0B4D"/>
    <w:rsid w:val="003A40B8"/>
    <w:rsid w:val="003E062C"/>
    <w:rsid w:val="00407540"/>
    <w:rsid w:val="00424CE8"/>
    <w:rsid w:val="00473B61"/>
    <w:rsid w:val="0050293B"/>
    <w:rsid w:val="005854DD"/>
    <w:rsid w:val="00611F38"/>
    <w:rsid w:val="006647A8"/>
    <w:rsid w:val="0068118C"/>
    <w:rsid w:val="007D4618"/>
    <w:rsid w:val="00892868"/>
    <w:rsid w:val="009226F8"/>
    <w:rsid w:val="00925952"/>
    <w:rsid w:val="009A687F"/>
    <w:rsid w:val="00A02DCD"/>
    <w:rsid w:val="00A60011"/>
    <w:rsid w:val="00AB51C0"/>
    <w:rsid w:val="00AC589E"/>
    <w:rsid w:val="00AF60E3"/>
    <w:rsid w:val="00B60DE0"/>
    <w:rsid w:val="00B638AC"/>
    <w:rsid w:val="00B82BA7"/>
    <w:rsid w:val="00CD1A36"/>
    <w:rsid w:val="00E70959"/>
    <w:rsid w:val="00F14410"/>
    <w:rsid w:val="00FB7CFF"/>
    <w:rsid w:val="00FC6A34"/>
    <w:rsid w:val="00FF0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AC2AD2"/>
  <w15:docId w15:val="{9F3DBBF6-3610-447D-B24E-E886A4335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1652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527A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16527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527A"/>
    <w:rPr>
      <w:rFonts w:ascii="Calibri" w:eastAsia="Calibri" w:hAnsi="Calibri" w:cs="Calibri"/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3E062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4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4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8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3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8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6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9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7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4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2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0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2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#topFAADA6E8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cid:paycal_line_outer_thin.gif" TargetMode="External"/><Relationship Id="rId12" Type="http://schemas.openxmlformats.org/officeDocument/2006/relationships/image" Target="cid:paycal_line_event_separator.gif" TargetMode="External"/><Relationship Id="rId17" Type="http://schemas.openxmlformats.org/officeDocument/2006/relationships/header" Target="header3.xml"/><Relationship Id="rId2" Type="http://schemas.openxmlformats.org/officeDocument/2006/relationships/settings" Target="setting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gif"/><Relationship Id="rId11" Type="http://schemas.openxmlformats.org/officeDocument/2006/relationships/image" Target="media/image3.gif"/><Relationship Id="rId5" Type="http://schemas.openxmlformats.org/officeDocument/2006/relationships/endnotes" Target="endnotes.xml"/><Relationship Id="rId15" Type="http://schemas.openxmlformats.org/officeDocument/2006/relationships/footer" Target="footer1.xml"/><Relationship Id="rId10" Type="http://schemas.openxmlformats.org/officeDocument/2006/relationships/image" Target="cid:paycal_uparrow.gif" TargetMode="External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2.gif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</Words>
  <Characters>5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rret Speer</dc:creator>
  <cp:lastModifiedBy>Speer, Garret, GOV</cp:lastModifiedBy>
  <cp:revision>2</cp:revision>
  <cp:lastPrinted>2021-07-21T00:32:00Z</cp:lastPrinted>
  <dcterms:created xsi:type="dcterms:W3CDTF">2021-08-31T18:50:00Z</dcterms:created>
  <dcterms:modified xsi:type="dcterms:W3CDTF">2021-08-31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5-17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6-22T00:00:00Z</vt:filetime>
  </property>
</Properties>
</file>